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D7A3A" w:rsidRPr="00D63F2D" w:rsidRDefault="005D7A3A" w:rsidP="005D7A3A">
      <w:pPr>
        <w:spacing w:after="0"/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ANEXO I</w:t>
      </w:r>
    </w:p>
    <w:p w:rsidR="005D7A3A" w:rsidRDefault="005D7A3A" w:rsidP="005D7A3A">
      <w:pPr>
        <w:pStyle w:val="Corpodetexto"/>
        <w:jc w:val="center"/>
        <w:rPr>
          <w:rFonts w:ascii="Arial" w:hAnsi="Arial" w:cs="Arial"/>
          <w:sz w:val="22"/>
          <w:szCs w:val="22"/>
        </w:rPr>
      </w:pPr>
    </w:p>
    <w:p w:rsidR="005D7A3A" w:rsidRPr="006774D6" w:rsidRDefault="005D7A3A" w:rsidP="005D7A3A">
      <w:pPr>
        <w:pStyle w:val="Corpodetexto"/>
        <w:jc w:val="center"/>
        <w:rPr>
          <w:rFonts w:ascii="Arial" w:hAnsi="Arial" w:cs="Arial"/>
          <w:b/>
          <w:sz w:val="22"/>
          <w:szCs w:val="22"/>
        </w:rPr>
      </w:pPr>
      <w:r w:rsidRPr="006774D6">
        <w:rPr>
          <w:rFonts w:ascii="Arial" w:hAnsi="Arial" w:cs="Arial"/>
          <w:b/>
          <w:sz w:val="22"/>
          <w:szCs w:val="22"/>
        </w:rPr>
        <w:t xml:space="preserve">FORMULÁRIO PARA APRESENTAÇÃO DO </w:t>
      </w:r>
    </w:p>
    <w:p w:rsidR="005D7A3A" w:rsidRPr="006774D6" w:rsidRDefault="005D7A3A" w:rsidP="005D7A3A">
      <w:pPr>
        <w:pStyle w:val="Corpodetexto"/>
        <w:jc w:val="center"/>
        <w:rPr>
          <w:rFonts w:ascii="Arial" w:hAnsi="Arial" w:cs="Arial"/>
          <w:b/>
          <w:sz w:val="22"/>
          <w:szCs w:val="22"/>
        </w:rPr>
      </w:pPr>
      <w:r w:rsidRPr="006774D6">
        <w:rPr>
          <w:rFonts w:ascii="Arial" w:hAnsi="Arial" w:cs="Arial"/>
          <w:b/>
          <w:sz w:val="22"/>
          <w:szCs w:val="22"/>
        </w:rPr>
        <w:t>PLANO DE PESQUISA A SER REALIZADO NO EXTERIOR</w:t>
      </w:r>
    </w:p>
    <w:p w:rsidR="005D7A3A" w:rsidRPr="006774D6" w:rsidRDefault="005D7A3A" w:rsidP="005D7A3A">
      <w:pPr>
        <w:pStyle w:val="Corpodetexto"/>
        <w:jc w:val="center"/>
        <w:rPr>
          <w:rFonts w:ascii="Arial" w:hAnsi="Arial" w:cs="Arial"/>
          <w:b/>
          <w:sz w:val="22"/>
          <w:szCs w:val="22"/>
        </w:rPr>
      </w:pPr>
      <w:r w:rsidRPr="006774D6">
        <w:rPr>
          <w:rFonts w:ascii="Arial" w:hAnsi="Arial" w:cs="Arial"/>
          <w:b/>
          <w:sz w:val="22"/>
          <w:szCs w:val="22"/>
        </w:rPr>
        <w:t>(Máximo de 15 páginas, fonte Arial 11, espaçamento 1,5, ABNT)</w:t>
      </w:r>
    </w:p>
    <w:p w:rsidR="005D7A3A" w:rsidRDefault="005D7A3A" w:rsidP="005D7A3A">
      <w:pPr>
        <w:pStyle w:val="Corpodetexto"/>
        <w:jc w:val="center"/>
        <w:rPr>
          <w:rFonts w:ascii="Arial" w:hAnsi="Arial" w:cs="Arial"/>
          <w:b/>
          <w:sz w:val="22"/>
          <w:szCs w:val="22"/>
        </w:rPr>
      </w:pPr>
    </w:p>
    <w:p w:rsidR="005D7A3A" w:rsidRDefault="005D7A3A" w:rsidP="005D7A3A">
      <w:pPr>
        <w:pStyle w:val="Corpodetexto"/>
        <w:numPr>
          <w:ilvl w:val="0"/>
          <w:numId w:val="2"/>
        </w:numPr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ítulo</w:t>
      </w:r>
    </w:p>
    <w:p w:rsidR="005D7A3A" w:rsidRDefault="005D7A3A" w:rsidP="005D7A3A">
      <w:pPr>
        <w:pStyle w:val="Corpodetexto"/>
        <w:numPr>
          <w:ilvl w:val="0"/>
          <w:numId w:val="2"/>
        </w:numPr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Resumo</w:t>
      </w:r>
    </w:p>
    <w:p w:rsidR="005D7A3A" w:rsidRDefault="005D7A3A" w:rsidP="005D7A3A">
      <w:pPr>
        <w:pStyle w:val="Corpodetexto"/>
        <w:numPr>
          <w:ilvl w:val="0"/>
          <w:numId w:val="2"/>
        </w:numPr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Justificativa</w:t>
      </w:r>
    </w:p>
    <w:p w:rsidR="005D7A3A" w:rsidRDefault="005D7A3A" w:rsidP="005D7A3A">
      <w:pPr>
        <w:pStyle w:val="Corpodetexto"/>
        <w:numPr>
          <w:ilvl w:val="0"/>
          <w:numId w:val="2"/>
        </w:numPr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Objetivo</w:t>
      </w:r>
    </w:p>
    <w:p w:rsidR="005D7A3A" w:rsidRDefault="005D7A3A" w:rsidP="005D7A3A">
      <w:pPr>
        <w:pStyle w:val="Corpodetexto"/>
        <w:numPr>
          <w:ilvl w:val="0"/>
          <w:numId w:val="2"/>
        </w:numPr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Metodologia</w:t>
      </w:r>
    </w:p>
    <w:p w:rsidR="005D7A3A" w:rsidRDefault="005D7A3A" w:rsidP="005D7A3A">
      <w:pPr>
        <w:pStyle w:val="Corpodetexto"/>
        <w:numPr>
          <w:ilvl w:val="0"/>
          <w:numId w:val="2"/>
        </w:numPr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ronograma Organizado por mês das atividades</w:t>
      </w:r>
    </w:p>
    <w:p w:rsidR="005D7A3A" w:rsidRDefault="005D7A3A" w:rsidP="005D7A3A">
      <w:pPr>
        <w:pStyle w:val="Corpodetexto"/>
        <w:numPr>
          <w:ilvl w:val="0"/>
          <w:numId w:val="2"/>
        </w:numPr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Referências bibliográficas</w:t>
      </w:r>
    </w:p>
    <w:p w:rsidR="005D7A3A" w:rsidRDefault="005D7A3A" w:rsidP="005D7A3A">
      <w:pPr>
        <w:pStyle w:val="Corpodetexto"/>
        <w:numPr>
          <w:ilvl w:val="0"/>
          <w:numId w:val="2"/>
        </w:numPr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ribuição para a promoção do ensino, formação e aprendizagem</w:t>
      </w:r>
    </w:p>
    <w:p w:rsidR="005D7A3A" w:rsidRDefault="005D7A3A" w:rsidP="005D7A3A">
      <w:pPr>
        <w:pStyle w:val="Corpodetexto"/>
        <w:numPr>
          <w:ilvl w:val="0"/>
          <w:numId w:val="2"/>
        </w:numPr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Potencial para a promoção da rede de pesquisa, além de ampla divulgação dos resultados</w:t>
      </w:r>
    </w:p>
    <w:p w:rsidR="005D7A3A" w:rsidRDefault="005D7A3A" w:rsidP="005D7A3A">
      <w:pPr>
        <w:pStyle w:val="Corpodetexto"/>
        <w:numPr>
          <w:ilvl w:val="0"/>
          <w:numId w:val="2"/>
        </w:numPr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Relevância para o desenvolvimento econômico e de bem-estar social do Brasil </w:t>
      </w:r>
      <w:proofErr w:type="gramStart"/>
      <w:r>
        <w:rPr>
          <w:rFonts w:ascii="Arial" w:hAnsi="Arial" w:cs="Arial"/>
          <w:b/>
          <w:sz w:val="22"/>
          <w:szCs w:val="22"/>
        </w:rPr>
        <w:t>no médio e longo prazos</w:t>
      </w:r>
      <w:proofErr w:type="gramEnd"/>
    </w:p>
    <w:p w:rsidR="005D7A3A" w:rsidRPr="005D7A3A" w:rsidRDefault="005D7A3A" w:rsidP="005D7A3A">
      <w:pPr>
        <w:pStyle w:val="Corpodetexto"/>
        <w:numPr>
          <w:ilvl w:val="0"/>
          <w:numId w:val="2"/>
        </w:numPr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e o plano de estudos prevê/atende as normativas éticas nacionais e internacionais</w:t>
      </w:r>
    </w:p>
    <w:p w:rsidR="005D7A3A" w:rsidRDefault="005D7A3A" w:rsidP="005D7A3A">
      <w:pPr>
        <w:rPr>
          <w:rFonts w:ascii="Arial" w:hAnsi="Arial" w:cs="Arial"/>
          <w:sz w:val="22"/>
          <w:szCs w:val="22"/>
        </w:rPr>
      </w:pPr>
    </w:p>
    <w:p w:rsidR="005D7A3A" w:rsidRDefault="005D7A3A" w:rsidP="005D7A3A">
      <w:pPr>
        <w:rPr>
          <w:rFonts w:ascii="Arial" w:hAnsi="Arial" w:cs="Arial"/>
          <w:sz w:val="22"/>
          <w:szCs w:val="22"/>
        </w:rPr>
      </w:pPr>
    </w:p>
    <w:p w:rsidR="005D7A3A" w:rsidRPr="00D63F2D" w:rsidRDefault="005D7A3A" w:rsidP="005D7A3A">
      <w:pPr>
        <w:rPr>
          <w:rFonts w:ascii="Arial" w:hAnsi="Arial" w:cs="Arial"/>
          <w:sz w:val="22"/>
          <w:szCs w:val="22"/>
        </w:rPr>
      </w:pPr>
    </w:p>
    <w:p w:rsidR="005D7A3A" w:rsidRDefault="005D7A3A" w:rsidP="005D7A3A">
      <w:pPr>
        <w:spacing w:after="0"/>
        <w:jc w:val="center"/>
        <w:rPr>
          <w:rFonts w:ascii="Arial" w:hAnsi="Arial" w:cs="Arial"/>
          <w:b/>
          <w:sz w:val="22"/>
          <w:szCs w:val="22"/>
        </w:rPr>
      </w:pPr>
    </w:p>
    <w:p w:rsidR="005D7A3A" w:rsidRDefault="005D7A3A" w:rsidP="005D7A3A">
      <w:pPr>
        <w:spacing w:after="0"/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_______________________</w:t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  <w:t>_______________________</w:t>
      </w:r>
    </w:p>
    <w:p w:rsidR="005D7A3A" w:rsidRDefault="005D7A3A" w:rsidP="005D7A3A">
      <w:pPr>
        <w:spacing w:after="0"/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Orientador Brasileiro</w:t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proofErr w:type="spellStart"/>
      <w:r>
        <w:rPr>
          <w:rFonts w:ascii="Arial" w:hAnsi="Arial" w:cs="Arial"/>
          <w:b/>
          <w:sz w:val="22"/>
          <w:szCs w:val="22"/>
        </w:rPr>
        <w:t>Coorientador</w:t>
      </w:r>
      <w:proofErr w:type="spellEnd"/>
      <w:r>
        <w:rPr>
          <w:rFonts w:ascii="Arial" w:hAnsi="Arial" w:cs="Arial"/>
          <w:b/>
          <w:sz w:val="22"/>
          <w:szCs w:val="22"/>
        </w:rPr>
        <w:t xml:space="preserve"> no exterior</w:t>
      </w:r>
    </w:p>
    <w:p w:rsidR="005D7A3A" w:rsidRDefault="005D7A3A" w:rsidP="005D7A3A">
      <w:pPr>
        <w:spacing w:after="0"/>
        <w:jc w:val="center"/>
        <w:rPr>
          <w:rFonts w:ascii="Arial" w:hAnsi="Arial" w:cs="Arial"/>
          <w:b/>
          <w:sz w:val="22"/>
          <w:szCs w:val="22"/>
        </w:rPr>
      </w:pPr>
    </w:p>
    <w:p w:rsidR="005D7A3A" w:rsidRDefault="005D7A3A" w:rsidP="005D7A3A">
      <w:pPr>
        <w:spacing w:after="0"/>
        <w:jc w:val="center"/>
        <w:rPr>
          <w:rFonts w:ascii="Arial" w:hAnsi="Arial" w:cs="Arial"/>
          <w:b/>
          <w:sz w:val="22"/>
          <w:szCs w:val="22"/>
        </w:rPr>
      </w:pPr>
    </w:p>
    <w:p w:rsidR="005D7A3A" w:rsidRDefault="005D7A3A" w:rsidP="005D7A3A">
      <w:pPr>
        <w:spacing w:after="0"/>
        <w:jc w:val="center"/>
        <w:rPr>
          <w:rFonts w:ascii="Arial" w:hAnsi="Arial" w:cs="Arial"/>
          <w:b/>
          <w:sz w:val="22"/>
          <w:szCs w:val="22"/>
        </w:rPr>
      </w:pPr>
    </w:p>
    <w:p w:rsidR="005D7A3A" w:rsidRDefault="005D7A3A" w:rsidP="005D7A3A">
      <w:pPr>
        <w:spacing w:after="0"/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Local, data.</w:t>
      </w:r>
    </w:p>
    <w:p w:rsidR="00716C6D" w:rsidRDefault="00716C6D">
      <w:bookmarkStart w:id="0" w:name="_GoBack"/>
      <w:bookmarkEnd w:id="0"/>
    </w:p>
    <w:sectPr w:rsidR="00716C6D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F7A1D81"/>
    <w:multiLevelType w:val="hybridMultilevel"/>
    <w:tmpl w:val="F104CA46"/>
    <w:lvl w:ilvl="0" w:tplc="F612B0A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B56220C"/>
    <w:multiLevelType w:val="singleLevel"/>
    <w:tmpl w:val="04160011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AytjQ1NDYyNzO1MLJU0lEKTi0uzszPAykwrAUAR/j0RCwAAAA="/>
  </w:docVars>
  <w:rsids>
    <w:rsidRoot w:val="005D7A3A"/>
    <w:rsid w:val="00327B4C"/>
    <w:rsid w:val="005D7A3A"/>
    <w:rsid w:val="00716C6D"/>
    <w:rsid w:val="009E050E"/>
    <w:rsid w:val="00D31F05"/>
    <w:rsid w:val="00F417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833454"/>
  <w15:chartTrackingRefBased/>
  <w15:docId w15:val="{4227E5DE-1296-46B1-96A9-223CE4F61E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D7A3A"/>
    <w:pPr>
      <w:spacing w:after="60" w:line="240" w:lineRule="auto"/>
    </w:pPr>
    <w:rPr>
      <w:rFonts w:ascii="Times New Roman" w:eastAsia="Times New Roman" w:hAnsi="Times New Roman" w:cs="Times New Roman"/>
      <w:sz w:val="24"/>
      <w:szCs w:val="20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5D7A3A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Corpodetexto">
    <w:name w:val="Body Text"/>
    <w:basedOn w:val="Normal"/>
    <w:link w:val="CorpodetextoChar"/>
    <w:rsid w:val="005D7A3A"/>
    <w:pPr>
      <w:spacing w:after="120"/>
    </w:pPr>
  </w:style>
  <w:style w:type="character" w:customStyle="1" w:styleId="CorpodetextoChar">
    <w:name w:val="Corpo de texto Char"/>
    <w:basedOn w:val="Fontepargpadro"/>
    <w:link w:val="Corpodetexto"/>
    <w:rsid w:val="005D7A3A"/>
    <w:rPr>
      <w:rFonts w:ascii="Times New Roman" w:eastAsia="Times New Roman" w:hAnsi="Times New Roman" w:cs="Times New Roman"/>
      <w:sz w:val="24"/>
      <w:szCs w:val="20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14</Words>
  <Characters>616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biola Filippin</dc:creator>
  <cp:keywords/>
  <dc:description/>
  <cp:lastModifiedBy>Fabiola Filippin</cp:lastModifiedBy>
  <cp:revision>1</cp:revision>
  <dcterms:created xsi:type="dcterms:W3CDTF">2018-01-12T14:05:00Z</dcterms:created>
  <dcterms:modified xsi:type="dcterms:W3CDTF">2018-01-12T14:11:00Z</dcterms:modified>
</cp:coreProperties>
</file>